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90F5E7" w14:textId="4C843B74" w:rsidR="00DD0E48" w:rsidRDefault="00DD0E48" w:rsidP="00DD0E48">
      <w:pPr>
        <w:spacing w:after="0"/>
        <w:rPr>
          <w:rStyle w:val="Strong"/>
        </w:rPr>
      </w:pPr>
      <w:r>
        <w:rPr>
          <w:rStyle w:val="Strong"/>
        </w:rPr>
        <w:t>Class</w:t>
      </w:r>
    </w:p>
    <w:p w14:paraId="07E9B6BF" w14:textId="7448B5AC" w:rsidR="00DD0E48" w:rsidRPr="00B22E83" w:rsidRDefault="00DD0E48" w:rsidP="00DD0E48">
      <w:pPr>
        <w:spacing w:after="0"/>
        <w:rPr>
          <w:rStyle w:val="Strong"/>
          <w:rFonts w:ascii="Courier New" w:hAnsi="Courier New" w:cs="Courier New"/>
          <w:b w:val="0"/>
          <w:bCs w:val="0"/>
          <w:sz w:val="18"/>
          <w:szCs w:val="18"/>
        </w:rPr>
      </w:pP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//declare a map</w:t>
      </w:r>
      <w:r w:rsid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 to store a winning move (key) to a losing move (value)</w:t>
      </w:r>
    </w:p>
    <w:p w14:paraId="666694AF" w14:textId="7712EF1A" w:rsidR="0071492E" w:rsidRPr="00B22E83" w:rsidRDefault="0071492E" w:rsidP="00DD0E48">
      <w:pPr>
        <w:spacing w:after="0"/>
        <w:rPr>
          <w:rStyle w:val="Strong"/>
          <w:rFonts w:ascii="Courier New" w:hAnsi="Courier New" w:cs="Courier New"/>
          <w:b w:val="0"/>
          <w:bCs w:val="0"/>
          <w:sz w:val="18"/>
          <w:szCs w:val="18"/>
        </w:rPr>
      </w:pP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//static</w:t>
      </w:r>
    </w:p>
    <w:p w14:paraId="6E910262" w14:textId="68C05810" w:rsidR="00DD0E48" w:rsidRPr="00B22E83" w:rsidRDefault="00DD0E48" w:rsidP="0071492E">
      <w:pPr>
        <w:spacing w:after="0"/>
        <w:ind w:left="720"/>
        <w:rPr>
          <w:rStyle w:val="Strong"/>
          <w:rFonts w:ascii="Courier New" w:hAnsi="Courier New" w:cs="Courier New"/>
          <w:b w:val="0"/>
          <w:bCs w:val="0"/>
          <w:sz w:val="18"/>
          <w:szCs w:val="18"/>
        </w:rPr>
      </w:pP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//map key 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‘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R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’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 to value 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‘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S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’</w:t>
      </w:r>
    </w:p>
    <w:p w14:paraId="09535908" w14:textId="210FC69A" w:rsidR="00DD0E48" w:rsidRPr="00B22E83" w:rsidRDefault="00DD0E48" w:rsidP="0071492E">
      <w:pPr>
        <w:spacing w:after="0"/>
        <w:ind w:left="720"/>
        <w:rPr>
          <w:rStyle w:val="Strong"/>
          <w:rFonts w:ascii="Courier New" w:hAnsi="Courier New" w:cs="Courier New"/>
          <w:b w:val="0"/>
          <w:bCs w:val="0"/>
          <w:sz w:val="18"/>
          <w:szCs w:val="18"/>
        </w:rPr>
      </w:pP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//map key 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‘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P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’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 to value 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‘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R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’</w:t>
      </w:r>
    </w:p>
    <w:p w14:paraId="1043AF2E" w14:textId="66574217" w:rsidR="00DD0E48" w:rsidRPr="00B22E83" w:rsidRDefault="00DD0E48" w:rsidP="0071492E">
      <w:pPr>
        <w:spacing w:after="0"/>
        <w:ind w:left="720"/>
        <w:rPr>
          <w:rStyle w:val="Strong"/>
          <w:rFonts w:ascii="Courier New" w:hAnsi="Courier New" w:cs="Courier New"/>
          <w:b w:val="0"/>
          <w:bCs w:val="0"/>
          <w:sz w:val="18"/>
          <w:szCs w:val="18"/>
        </w:rPr>
      </w:pP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//map key 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‘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S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’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 xml:space="preserve"> to value 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‘</w:t>
      </w:r>
      <w:r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P</w:t>
      </w:r>
      <w:r w:rsidR="0071492E" w:rsidRPr="00B22E83">
        <w:rPr>
          <w:rStyle w:val="Strong"/>
          <w:rFonts w:ascii="Courier New" w:hAnsi="Courier New" w:cs="Courier New"/>
          <w:b w:val="0"/>
          <w:bCs w:val="0"/>
          <w:sz w:val="18"/>
          <w:szCs w:val="18"/>
        </w:rPr>
        <w:t>’</w:t>
      </w:r>
    </w:p>
    <w:p w14:paraId="3BB56374" w14:textId="2F451C53" w:rsidR="00DD0E48" w:rsidRPr="00DD0E48" w:rsidRDefault="00DD0E48" w:rsidP="00DD0E48">
      <w:pPr>
        <w:spacing w:after="0"/>
        <w:rPr>
          <w:rStyle w:val="Strong"/>
        </w:rPr>
      </w:pPr>
      <w:proofErr w:type="gramStart"/>
      <w:r>
        <w:rPr>
          <w:rStyle w:val="Strong"/>
        </w:rPr>
        <w:t>Main</w:t>
      </w:r>
      <w:r w:rsidR="00B22E83">
        <w:rPr>
          <w:rStyle w:val="Strong"/>
        </w:rPr>
        <w:t>(</w:t>
      </w:r>
      <w:proofErr w:type="gramEnd"/>
      <w:r w:rsidR="00B22E83">
        <w:rPr>
          <w:rStyle w:val="Strong"/>
        </w:rPr>
        <w:t xml:space="preserve">String </w:t>
      </w:r>
      <w:proofErr w:type="spellStart"/>
      <w:r w:rsidR="00B22E83">
        <w:rPr>
          <w:rStyle w:val="Strong"/>
        </w:rPr>
        <w:t>args</w:t>
      </w:r>
      <w:proofErr w:type="spellEnd"/>
      <w:r w:rsidR="00B22E83">
        <w:rPr>
          <w:rStyle w:val="Strong"/>
        </w:rPr>
        <w:t>)</w:t>
      </w:r>
    </w:p>
    <w:p w14:paraId="043E0CE9" w14:textId="334D68AC" w:rsidR="00DD0E48" w:rsidRPr="00DD0E48" w:rsidRDefault="00DD0E48" w:rsidP="00DD0E48">
      <w:pPr>
        <w:spacing w:after="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open scanner</w:t>
      </w:r>
    </w:p>
    <w:p w14:paraId="5B81F70C" w14:textId="5225B8CB" w:rsidR="00DD0E48" w:rsidRPr="00DD0E48" w:rsidRDefault="00DD0E48" w:rsidP="00DD0E48">
      <w:pPr>
        <w:spacing w:after="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define regex to verify the user input</w:t>
      </w:r>
    </w:p>
    <w:p w14:paraId="23EF6E3D" w14:textId="435C9750" w:rsidR="00DD0E48" w:rsidRPr="00DD0E48" w:rsidRDefault="00DD0E48" w:rsidP="00DD0E48">
      <w:pPr>
        <w:spacing w:after="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 xml:space="preserve">//declare the variables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isDead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isValid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>, line, and error</w:t>
      </w:r>
    </w:p>
    <w:p w14:paraId="3364DCB3" w14:textId="4928F570" w:rsidR="00DD0E48" w:rsidRPr="00DD0E48" w:rsidRDefault="00DD0E48" w:rsidP="00DD0E48">
      <w:pPr>
        <w:spacing w:after="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</w:t>
      </w:r>
      <w:r w:rsidRPr="00DD0E48">
        <w:rPr>
          <w:rFonts w:ascii="Courier New" w:hAnsi="Courier New" w:cs="Courier New"/>
          <w:sz w:val="18"/>
          <w:szCs w:val="18"/>
        </w:rPr>
        <w:t xml:space="preserve">while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isDead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 xml:space="preserve"> is false</w:t>
      </w:r>
    </w:p>
    <w:p w14:paraId="6C451A91" w14:textId="75E56014" w:rsidR="00DD0E48" w:rsidRPr="00DD0E48" w:rsidRDefault="00DD0E48" w:rsidP="00DD0E48">
      <w:pPr>
        <w:spacing w:after="0"/>
        <w:ind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read the line and remove extra spaces</w:t>
      </w:r>
      <w:r w:rsidRPr="00DD0E48">
        <w:rPr>
          <w:rFonts w:ascii="Courier New" w:hAnsi="Courier New" w:cs="Courier New"/>
          <w:sz w:val="18"/>
          <w:szCs w:val="18"/>
        </w:rPr>
        <w:t>.</w:t>
      </w:r>
    </w:p>
    <w:p w14:paraId="4CB17CE1" w14:textId="7A781831" w:rsidR="00DD0E48" w:rsidRPr="00DD0E48" w:rsidRDefault="00DD0E48" w:rsidP="00DD0E48">
      <w:pPr>
        <w:spacing w:after="0"/>
        <w:ind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if program should terminate ('Q' was the first character)</w:t>
      </w:r>
    </w:p>
    <w:p w14:paraId="5010908A" w14:textId="15DBE33D" w:rsidR="00DD0E48" w:rsidRPr="00DD0E48" w:rsidRDefault="00DD0E48" w:rsidP="00DD0E48">
      <w:pPr>
        <w:spacing w:after="0"/>
        <w:ind w:left="72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</w:t>
      </w:r>
      <w:r w:rsidRPr="00DD0E48">
        <w:rPr>
          <w:rFonts w:ascii="Courier New" w:hAnsi="Courier New" w:cs="Courier New"/>
          <w:sz w:val="18"/>
          <w:szCs w:val="18"/>
        </w:rPr>
        <w:t>/exit program</w:t>
      </w:r>
    </w:p>
    <w:p w14:paraId="2685DEF1" w14:textId="21826421" w:rsidR="00DD0E48" w:rsidRPr="00DD0E48" w:rsidRDefault="00DD0E48" w:rsidP="00DD0E48">
      <w:pPr>
        <w:spacing w:after="0"/>
        <w:ind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</w:t>
      </w:r>
      <w:r w:rsidRPr="00DD0E48">
        <w:rPr>
          <w:rFonts w:ascii="Courier New" w:hAnsi="Courier New" w:cs="Courier New"/>
          <w:sz w:val="18"/>
          <w:szCs w:val="18"/>
        </w:rPr>
        <w:t>/create array of games by splitting all whitespace characters</w:t>
      </w:r>
    </w:p>
    <w:p w14:paraId="532B4032" w14:textId="4C139320" w:rsidR="00DD0E48" w:rsidRPr="00DD0E48" w:rsidRDefault="00DD0E48" w:rsidP="00DD0E48">
      <w:pPr>
        <w:spacing w:after="0"/>
        <w:ind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for String s in games</w:t>
      </w:r>
    </w:p>
    <w:p w14:paraId="21015CB6" w14:textId="5BFFAB6B" w:rsidR="00DD0E48" w:rsidRPr="00DD0E48" w:rsidRDefault="00DD0E48" w:rsidP="00DD0E48">
      <w:pPr>
        <w:spacing w:after="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ab/>
      </w:r>
      <w:r w:rsidRPr="00DD0E48">
        <w:rPr>
          <w:rFonts w:ascii="Courier New" w:hAnsi="Courier New" w:cs="Courier New"/>
          <w:sz w:val="18"/>
          <w:szCs w:val="18"/>
        </w:rPr>
        <w:tab/>
        <w:t>/</w:t>
      </w:r>
      <w:r w:rsidRPr="00DD0E48">
        <w:rPr>
          <w:rFonts w:ascii="Courier New" w:hAnsi="Courier New" w:cs="Courier New"/>
          <w:sz w:val="18"/>
          <w:szCs w:val="18"/>
        </w:rPr>
        <w:t>/check number of characters</w:t>
      </w:r>
    </w:p>
    <w:p w14:paraId="5292B93E" w14:textId="6AE70F36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</w:t>
      </w:r>
      <w:r w:rsidRPr="00DD0E48">
        <w:rPr>
          <w:rFonts w:ascii="Courier New" w:hAnsi="Courier New" w:cs="Courier New"/>
          <w:sz w:val="18"/>
          <w:szCs w:val="18"/>
        </w:rPr>
        <w:t xml:space="preserve">/set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isValid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 xml:space="preserve"> to false</w:t>
      </w:r>
    </w:p>
    <w:p w14:paraId="7A6011AB" w14:textId="49952DD9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set the error string to the cause</w:t>
      </w:r>
      <w:bookmarkStart w:id="0" w:name="_GoBack"/>
      <w:bookmarkEnd w:id="0"/>
    </w:p>
    <w:p w14:paraId="4C4E76AD" w14:textId="4BCFAB41" w:rsidR="00DD0E48" w:rsidRPr="00DD0E48" w:rsidRDefault="00DD0E48" w:rsidP="00DD0E48">
      <w:pPr>
        <w:spacing w:after="0"/>
        <w:ind w:left="72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check length</w:t>
      </w:r>
    </w:p>
    <w:p w14:paraId="6A82FA24" w14:textId="389F0B07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 xml:space="preserve">//set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isValid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 xml:space="preserve"> to false</w:t>
      </w:r>
    </w:p>
    <w:p w14:paraId="78E9BFF7" w14:textId="7975F8BB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set the error string to the caus</w:t>
      </w:r>
      <w:r w:rsidRPr="00DD0E48">
        <w:rPr>
          <w:rFonts w:ascii="Courier New" w:hAnsi="Courier New" w:cs="Courier New"/>
          <w:sz w:val="18"/>
          <w:szCs w:val="18"/>
        </w:rPr>
        <w:t>e</w:t>
      </w:r>
    </w:p>
    <w:p w14:paraId="78C69119" w14:textId="3DD40676" w:rsidR="00DD0E48" w:rsidRPr="00DD0E48" w:rsidRDefault="00DD0E48" w:rsidP="00DD0E48">
      <w:pPr>
        <w:spacing w:after="0"/>
        <w:ind w:left="72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check characters</w:t>
      </w:r>
    </w:p>
    <w:p w14:paraId="654375DF" w14:textId="77777777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 xml:space="preserve">//set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isValid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 xml:space="preserve"> to false</w:t>
      </w:r>
    </w:p>
    <w:p w14:paraId="0A089F55" w14:textId="74FE7BC2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set the error string to the cause</w:t>
      </w:r>
    </w:p>
    <w:p w14:paraId="7FD3C479" w14:textId="4DDD9C2B" w:rsidR="00DD0E48" w:rsidRPr="00DD0E48" w:rsidRDefault="00DD0E48" w:rsidP="00DD0E48">
      <w:pPr>
        <w:spacing w:after="0"/>
        <w:ind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if the game is still valid</w:t>
      </w:r>
    </w:p>
    <w:p w14:paraId="7A254838" w14:textId="396E4552" w:rsidR="00DD0E48" w:rsidRPr="00DD0E48" w:rsidRDefault="00DD0E48" w:rsidP="00DD0E48">
      <w:pPr>
        <w:spacing w:after="0"/>
        <w:ind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 xml:space="preserve">//for </w:t>
      </w:r>
      <w:r w:rsidRPr="00DD0E48">
        <w:rPr>
          <w:rFonts w:ascii="Courier New" w:hAnsi="Courier New" w:cs="Courier New"/>
          <w:sz w:val="18"/>
          <w:szCs w:val="18"/>
        </w:rPr>
        <w:t>S</w:t>
      </w:r>
      <w:r w:rsidRPr="00DD0E48">
        <w:rPr>
          <w:rFonts w:ascii="Courier New" w:hAnsi="Courier New" w:cs="Courier New"/>
          <w:sz w:val="18"/>
          <w:szCs w:val="18"/>
        </w:rPr>
        <w:t>tring s in games</w:t>
      </w:r>
    </w:p>
    <w:p w14:paraId="03508CB3" w14:textId="6FA5471A" w:rsidR="00DD0E48" w:rsidRPr="00DD0E48" w:rsidRDefault="00DD0E48" w:rsidP="00DD0E48">
      <w:pPr>
        <w:spacing w:after="0"/>
        <w:ind w:left="72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 xml:space="preserve">//determine the winner through </w:t>
      </w:r>
      <w:proofErr w:type="spellStart"/>
      <w:r w:rsidRPr="00DD0E48">
        <w:rPr>
          <w:rFonts w:ascii="Courier New" w:hAnsi="Courier New" w:cs="Courier New"/>
          <w:sz w:val="18"/>
          <w:szCs w:val="18"/>
        </w:rPr>
        <w:t>getWinner</w:t>
      </w:r>
      <w:proofErr w:type="spellEnd"/>
      <w:r w:rsidRPr="00DD0E48">
        <w:rPr>
          <w:rFonts w:ascii="Courier New" w:hAnsi="Courier New" w:cs="Courier New"/>
          <w:sz w:val="18"/>
          <w:szCs w:val="18"/>
        </w:rPr>
        <w:t>(game)</w:t>
      </w:r>
    </w:p>
    <w:p w14:paraId="0BD100F8" w14:textId="77777777" w:rsidR="00DD0E48" w:rsidRPr="00DD0E48" w:rsidRDefault="00DD0E48" w:rsidP="00DD0E48">
      <w:pPr>
        <w:spacing w:after="0"/>
        <w:ind w:left="72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if either player has 2 points.</w:t>
      </w:r>
    </w:p>
    <w:p w14:paraId="44326859" w14:textId="1923B8E5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</w:t>
      </w:r>
      <w:r w:rsidRPr="00DD0E48">
        <w:rPr>
          <w:rFonts w:ascii="Courier New" w:hAnsi="Courier New" w:cs="Courier New"/>
          <w:sz w:val="18"/>
          <w:szCs w:val="18"/>
        </w:rPr>
        <w:t>end the game and print the winner.</w:t>
      </w:r>
    </w:p>
    <w:p w14:paraId="297D27D8" w14:textId="4F5BF036" w:rsidR="00DD0E48" w:rsidRPr="00DD0E48" w:rsidRDefault="00DD0E48" w:rsidP="00DD0E48">
      <w:pPr>
        <w:spacing w:after="0"/>
        <w:ind w:left="72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 xml:space="preserve">//if the end of the line is reached </w:t>
      </w:r>
      <w:r w:rsidRPr="00DD0E48">
        <w:rPr>
          <w:rFonts w:ascii="Courier New" w:hAnsi="Courier New" w:cs="Courier New"/>
          <w:sz w:val="18"/>
          <w:szCs w:val="18"/>
        </w:rPr>
        <w:t>and neither</w:t>
      </w:r>
      <w:r w:rsidRPr="00DD0E48">
        <w:rPr>
          <w:rFonts w:ascii="Courier New" w:hAnsi="Courier New" w:cs="Courier New"/>
          <w:sz w:val="18"/>
          <w:szCs w:val="18"/>
        </w:rPr>
        <w:t xml:space="preserve"> player has 2 points</w:t>
      </w:r>
    </w:p>
    <w:p w14:paraId="177CBDA9" w14:textId="038AB30B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if a player has more points than the other</w:t>
      </w:r>
    </w:p>
    <w:p w14:paraId="19C38240" w14:textId="4B4449AB" w:rsidR="00DD0E48" w:rsidRPr="00DD0E48" w:rsidRDefault="00DD0E48" w:rsidP="00DD0E48">
      <w:pPr>
        <w:spacing w:after="0"/>
        <w:ind w:left="216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</w:t>
      </w:r>
      <w:r w:rsidRPr="00DD0E48">
        <w:rPr>
          <w:rFonts w:ascii="Courier New" w:hAnsi="Courier New" w:cs="Courier New"/>
          <w:sz w:val="18"/>
          <w:szCs w:val="18"/>
        </w:rPr>
        <w:t>print the winner and end the game.</w:t>
      </w:r>
    </w:p>
    <w:p w14:paraId="310FCA91" w14:textId="160D88B1" w:rsidR="00DD0E48" w:rsidRPr="00DD0E48" w:rsidRDefault="00DD0E48" w:rsidP="00DD0E48">
      <w:pPr>
        <w:spacing w:after="0"/>
        <w:ind w:left="1440" w:firstLine="720"/>
        <w:rPr>
          <w:rFonts w:ascii="Courier New" w:hAnsi="Courier New" w:cs="Courier New"/>
          <w:sz w:val="18"/>
          <w:szCs w:val="18"/>
        </w:rPr>
      </w:pPr>
      <w:r w:rsidRPr="00DD0E48">
        <w:rPr>
          <w:rFonts w:ascii="Courier New" w:hAnsi="Courier New" w:cs="Courier New"/>
          <w:sz w:val="18"/>
          <w:szCs w:val="18"/>
        </w:rPr>
        <w:t>//else print ‘draw’ and end the game.</w:t>
      </w:r>
    </w:p>
    <w:p w14:paraId="30D07BA3" w14:textId="75CE7484" w:rsidR="00DD0E48" w:rsidRPr="00DD0E48" w:rsidRDefault="00DD0E48" w:rsidP="00DD0E48">
      <w:pPr>
        <w:spacing w:after="0"/>
        <w:rPr>
          <w:rFonts w:ascii="Courier New" w:hAnsi="Courier New" w:cs="Courier New"/>
          <w:sz w:val="18"/>
          <w:szCs w:val="18"/>
        </w:rPr>
      </w:pPr>
    </w:p>
    <w:p w14:paraId="4923D83B" w14:textId="78ABC82A" w:rsidR="00DD0E48" w:rsidRPr="00DD0E48" w:rsidRDefault="00DD0E48" w:rsidP="00DD0E48">
      <w:pPr>
        <w:spacing w:after="0"/>
        <w:rPr>
          <w:rStyle w:val="Strong"/>
        </w:rPr>
      </w:pPr>
      <w:proofErr w:type="spellStart"/>
      <w:proofErr w:type="gramStart"/>
      <w:r>
        <w:rPr>
          <w:rStyle w:val="Strong"/>
        </w:rPr>
        <w:t>getWinner</w:t>
      </w:r>
      <w:proofErr w:type="spellEnd"/>
      <w:r w:rsidR="00B22E83">
        <w:rPr>
          <w:rStyle w:val="Strong"/>
        </w:rPr>
        <w:t>(</w:t>
      </w:r>
      <w:proofErr w:type="gramEnd"/>
      <w:r w:rsidR="00B22E83">
        <w:rPr>
          <w:rStyle w:val="Strong"/>
        </w:rPr>
        <w:t>String game)</w:t>
      </w:r>
    </w:p>
    <w:p w14:paraId="31014940" w14:textId="788A825E" w:rsidR="00F101F9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//define variables of the two characters input</w:t>
      </w:r>
      <w:r w:rsidR="00B22E83">
        <w:rPr>
          <w:rFonts w:ascii="Courier New" w:hAnsi="Courier New" w:cs="Courier New"/>
          <w:sz w:val="18"/>
          <w:szCs w:val="18"/>
        </w:rPr>
        <w:t xml:space="preserve"> in game</w:t>
      </w:r>
    </w:p>
    <w:p w14:paraId="64F3FF3E" w14:textId="75516F07" w:rsidR="0071492E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//set the variables to uppercase</w:t>
      </w:r>
    </w:p>
    <w:p w14:paraId="501D4944" w14:textId="216A1BE1" w:rsidR="0071492E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//if player 1 and player 2 played the same move</w:t>
      </w:r>
    </w:p>
    <w:p w14:paraId="7EBC5A34" w14:textId="4C8D2C0C" w:rsidR="0071492E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//return 0 for draw</w:t>
      </w:r>
    </w:p>
    <w:p w14:paraId="5EDF9CE0" w14:textId="3CC5C2C9" w:rsidR="0071492E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//if player 2 played the move mapped to the key of player 1’s move</w:t>
      </w:r>
    </w:p>
    <w:p w14:paraId="09CE6407" w14:textId="2325CF7D" w:rsidR="0071492E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//return 1 for player 1 winning</w:t>
      </w:r>
    </w:p>
    <w:p w14:paraId="7C95B8D0" w14:textId="7C49D3DF" w:rsidR="0071492E" w:rsidRPr="00DD0E48" w:rsidRDefault="0071492E" w:rsidP="00DD0E48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//else return 2 for player 2 winning</w:t>
      </w:r>
    </w:p>
    <w:sectPr w:rsidR="0071492E" w:rsidRPr="00DD0E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" w:fontKey="{995B6650-C67F-4AC5-80E8-01CA6F0F30FA}"/>
    <w:embedBold r:id="rId2" w:fontKey="{8E7C648F-CBF0-4A99-9734-66E37093B9E1}"/>
    <w:embedItalic r:id="rId3" w:fontKey="{3FB1841D-DF35-4ED2-9B19-F7E4C1C67810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4" w:fontKey="{46CCAEE8-E796-428B-9402-DBEE0549139C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kszM0NTcwNLA2NTCyUdpeDU4uLM/DyQAsNaAJwCEugsAAAA"/>
  </w:docVars>
  <w:rsids>
    <w:rsidRoot w:val="00DD0E48"/>
    <w:rsid w:val="00121AA8"/>
    <w:rsid w:val="00204A60"/>
    <w:rsid w:val="002D090C"/>
    <w:rsid w:val="004C7938"/>
    <w:rsid w:val="00611345"/>
    <w:rsid w:val="00642D8D"/>
    <w:rsid w:val="00657404"/>
    <w:rsid w:val="006A092C"/>
    <w:rsid w:val="0071492E"/>
    <w:rsid w:val="007216CE"/>
    <w:rsid w:val="007A6E38"/>
    <w:rsid w:val="008514DD"/>
    <w:rsid w:val="00912EA4"/>
    <w:rsid w:val="00935A9F"/>
    <w:rsid w:val="009918E5"/>
    <w:rsid w:val="009A0AAB"/>
    <w:rsid w:val="009F072C"/>
    <w:rsid w:val="00B22E83"/>
    <w:rsid w:val="00C06FF2"/>
    <w:rsid w:val="00DD0E48"/>
    <w:rsid w:val="00DE0C9A"/>
    <w:rsid w:val="00EC0F90"/>
    <w:rsid w:val="00EE140F"/>
    <w:rsid w:val="00F47028"/>
    <w:rsid w:val="00F82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3AE88"/>
  <w15:chartTrackingRefBased/>
  <w15:docId w15:val="{4F5FFDC4-0188-4791-AD14-522EC5F87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0">
    <w:name w:val="Font 0"/>
    <w:basedOn w:val="Normal"/>
    <w:qFormat/>
    <w:rsid w:val="00DE0C9A"/>
    <w:pPr>
      <w:spacing w:after="200" w:line="276" w:lineRule="auto"/>
    </w:pPr>
    <w:rPr>
      <w:rFonts w:ascii="Times New Roman" w:eastAsia="Times New Roman" w:hAnsi="Times New Roman" w:cs="Times New Roman"/>
      <w:snapToGrid w:val="0"/>
      <w:w w:val="0"/>
      <w:sz w:val="0"/>
      <w:szCs w:val="0"/>
      <w:u w:color="000000"/>
      <w:bdr w:val="none" w:sz="0" w:space="0" w:color="000000"/>
      <w:shd w:val="clear" w:color="000000" w:fill="000000"/>
      <w:lang w:val="en-US" w:eastAsia="x-none"/>
    </w:rPr>
  </w:style>
  <w:style w:type="paragraph" w:customStyle="1" w:styleId="StageDirection">
    <w:name w:val="Stage Direction"/>
    <w:basedOn w:val="Normal"/>
    <w:link w:val="StageDirectionChar"/>
    <w:qFormat/>
    <w:rsid w:val="00204A60"/>
    <w:pPr>
      <w:ind w:left="1797" w:right="3240"/>
    </w:pPr>
    <w:rPr>
      <w:rFonts w:ascii="Courier New" w:hAnsi="Courier New" w:cs="Courier New"/>
      <w:i/>
      <w:sz w:val="24"/>
      <w:szCs w:val="24"/>
    </w:rPr>
  </w:style>
  <w:style w:type="character" w:customStyle="1" w:styleId="StageDirectionChar">
    <w:name w:val="Stage Direction Char"/>
    <w:basedOn w:val="DefaultParagraphFont"/>
    <w:link w:val="StageDirection"/>
    <w:rsid w:val="00204A60"/>
    <w:rPr>
      <w:rFonts w:ascii="Courier New" w:hAnsi="Courier New" w:cs="Courier New"/>
      <w:i/>
      <w:sz w:val="24"/>
      <w:szCs w:val="24"/>
    </w:rPr>
  </w:style>
  <w:style w:type="paragraph" w:customStyle="1" w:styleId="CharacterName">
    <w:name w:val="Character Name"/>
    <w:next w:val="Dialogue"/>
    <w:link w:val="CharacterNameChar"/>
    <w:qFormat/>
    <w:rsid w:val="00204A60"/>
    <w:pPr>
      <w:ind w:left="3600"/>
    </w:pPr>
    <w:rPr>
      <w:rFonts w:ascii="Courier New" w:hAnsi="Courier New" w:cs="Courier New"/>
      <w:caps/>
      <w:sz w:val="24"/>
      <w:szCs w:val="24"/>
    </w:rPr>
  </w:style>
  <w:style w:type="character" w:customStyle="1" w:styleId="CharacterNameChar">
    <w:name w:val="Character Name Char"/>
    <w:basedOn w:val="DefaultParagraphFont"/>
    <w:link w:val="CharacterName"/>
    <w:rsid w:val="00204A60"/>
    <w:rPr>
      <w:rFonts w:ascii="Courier New" w:hAnsi="Courier New" w:cs="Courier New"/>
      <w:caps/>
      <w:sz w:val="24"/>
      <w:szCs w:val="24"/>
    </w:rPr>
  </w:style>
  <w:style w:type="paragraph" w:customStyle="1" w:styleId="Dialogue">
    <w:name w:val="Dialogue"/>
    <w:basedOn w:val="Normal"/>
    <w:link w:val="DialogueChar"/>
    <w:qFormat/>
    <w:rsid w:val="00204A60"/>
    <w:pPr>
      <w:jc w:val="center"/>
    </w:pPr>
    <w:rPr>
      <w:rFonts w:ascii="Courier New" w:hAnsi="Courier New" w:cs="Courier New"/>
      <w:sz w:val="24"/>
      <w:szCs w:val="24"/>
    </w:rPr>
  </w:style>
  <w:style w:type="character" w:customStyle="1" w:styleId="DialogueChar">
    <w:name w:val="Dialogue Char"/>
    <w:basedOn w:val="DefaultParagraphFont"/>
    <w:link w:val="Dialogue"/>
    <w:rsid w:val="00204A60"/>
    <w:rPr>
      <w:rFonts w:ascii="Courier New" w:hAnsi="Courier New" w:cs="Courier New"/>
      <w:sz w:val="24"/>
      <w:szCs w:val="24"/>
    </w:rPr>
  </w:style>
  <w:style w:type="paragraph" w:customStyle="1" w:styleId="SettingDescriptions">
    <w:name w:val="Setting Descriptions"/>
    <w:link w:val="SettingDescriptionsChar"/>
    <w:qFormat/>
    <w:rsid w:val="00204A60"/>
    <w:pPr>
      <w:tabs>
        <w:tab w:val="left" w:pos="0"/>
        <w:tab w:val="left" w:pos="3600"/>
      </w:tabs>
      <w:ind w:left="3600" w:hanging="3600"/>
    </w:pPr>
    <w:rPr>
      <w:rFonts w:ascii="Courier New" w:hAnsi="Courier New" w:cs="Courier New"/>
      <w:sz w:val="24"/>
      <w:szCs w:val="24"/>
    </w:rPr>
  </w:style>
  <w:style w:type="character" w:customStyle="1" w:styleId="SettingDescriptionsChar">
    <w:name w:val="Setting Descriptions Char"/>
    <w:basedOn w:val="DefaultParagraphFont"/>
    <w:link w:val="SettingDescriptions"/>
    <w:rsid w:val="00204A60"/>
    <w:rPr>
      <w:rFonts w:ascii="Courier New" w:hAnsi="Courier New" w:cs="Courier New"/>
      <w:sz w:val="24"/>
      <w:szCs w:val="24"/>
    </w:rPr>
  </w:style>
  <w:style w:type="paragraph" w:customStyle="1" w:styleId="RightDirections">
    <w:name w:val="Right Directions"/>
    <w:basedOn w:val="CharacterName"/>
    <w:link w:val="RightDirectionsChar"/>
    <w:qFormat/>
    <w:rsid w:val="00C06FF2"/>
    <w:pPr>
      <w:spacing w:after="0"/>
    </w:pPr>
    <w:rPr>
      <w:caps w:val="0"/>
    </w:rPr>
  </w:style>
  <w:style w:type="character" w:customStyle="1" w:styleId="RightDirectionsChar">
    <w:name w:val="Right Directions Char"/>
    <w:basedOn w:val="CharacterNameChar"/>
    <w:link w:val="RightDirections"/>
    <w:rsid w:val="00C06FF2"/>
    <w:rPr>
      <w:rFonts w:ascii="Courier New" w:hAnsi="Courier New" w:cs="Courier New"/>
      <w:caps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DD0E4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llen</dc:creator>
  <cp:keywords/>
  <dc:description/>
  <cp:lastModifiedBy>Daniel Allen</cp:lastModifiedBy>
  <cp:revision>3</cp:revision>
  <dcterms:created xsi:type="dcterms:W3CDTF">2019-09-18T16:38:00Z</dcterms:created>
  <dcterms:modified xsi:type="dcterms:W3CDTF">2019-09-18T16:47:00Z</dcterms:modified>
</cp:coreProperties>
</file>